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8430" w14:textId="6E6F732F" w:rsidR="003A3939" w:rsidRPr="00520BF2" w:rsidRDefault="00557AEA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Computer a</w:t>
      </w:r>
      <w:r w:rsidR="00E17F83">
        <w:rPr>
          <w:rFonts w:eastAsia="Times New Roman" w:cstheme="minorHAnsi"/>
          <w:b/>
        </w:rPr>
        <w:t>nimation</w:t>
      </w:r>
      <w:r w:rsidR="003A3939" w:rsidRPr="00520BF2">
        <w:rPr>
          <w:rFonts w:eastAsia="Times New Roman" w:cstheme="minorHAnsi"/>
          <w:b/>
        </w:rPr>
        <w:t xml:space="preserve"> (ECTS credits: 6)</w:t>
      </w:r>
    </w:p>
    <w:p w14:paraId="2A10E700" w14:textId="10F51148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520BF2">
        <w:rPr>
          <w:rStyle w:val="shorttext2"/>
          <w:rFonts w:asciiTheme="minorHAnsi" w:hAnsiTheme="minorHAnsi"/>
          <w:sz w:val="22"/>
          <w:szCs w:val="22"/>
        </w:rPr>
        <w:t>Language: th</w:t>
      </w:r>
      <w:r w:rsidR="00CA64CF">
        <w:rPr>
          <w:rStyle w:val="shorttext2"/>
          <w:rFonts w:asciiTheme="minorHAnsi" w:hAnsiTheme="minorHAnsi"/>
          <w:sz w:val="22"/>
          <w:szCs w:val="22"/>
        </w:rPr>
        <w:t xml:space="preserve">e course is offered in </w:t>
      </w:r>
      <w:r w:rsidRPr="00520BF2">
        <w:rPr>
          <w:rStyle w:val="shorttext2"/>
          <w:rFonts w:asciiTheme="minorHAnsi" w:hAnsiTheme="minorHAnsi"/>
          <w:sz w:val="22"/>
          <w:szCs w:val="22"/>
        </w:rPr>
        <w:t>Serbian and Hungarian.</w:t>
      </w:r>
    </w:p>
    <w:p w14:paraId="6608A33D" w14:textId="77777777" w:rsidR="000D707C" w:rsidRDefault="000D707C" w:rsidP="000D707C">
      <w:pPr>
        <w:pStyle w:val="NormalWeb"/>
        <w:rPr>
          <w:rStyle w:val="shorttext2"/>
          <w:rFonts w:ascii="Calibri" w:hAnsi="Calibri"/>
          <w:sz w:val="22"/>
          <w:szCs w:val="22"/>
        </w:rPr>
      </w:pPr>
      <w:r>
        <w:rPr>
          <w:rStyle w:val="shorttext2"/>
          <w:rFonts w:ascii="Calibri" w:hAnsi="Calibri"/>
          <w:sz w:val="22"/>
          <w:szCs w:val="22"/>
        </w:rPr>
        <w:t>Contact person: Dr. Lívia Szedmina (slivia@vts.su.ac.rs)</w:t>
      </w:r>
    </w:p>
    <w:p w14:paraId="317F620C" w14:textId="515EE795" w:rsidR="003A3939" w:rsidRPr="00CA64CF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</w:rPr>
        <w:t>Course description:</w:t>
      </w:r>
    </w:p>
    <w:p w14:paraId="3922FD35" w14:textId="2ED698E7" w:rsidR="00CA64CF" w:rsidRPr="00520BF2" w:rsidRDefault="00CA64CF" w:rsidP="00AD7847">
      <w:pPr>
        <w:spacing w:after="158" w:line="240" w:lineRule="auto"/>
        <w:jc w:val="both"/>
        <w:rPr>
          <w:rFonts w:eastAsia="Times New Roman" w:cstheme="minorHAnsi"/>
        </w:rPr>
      </w:pPr>
      <w:r w:rsidRPr="00520BF2">
        <w:rPr>
          <w:rFonts w:eastAsia="Times New Roman" w:cstheme="minorHAnsi"/>
          <w:shd w:val="clear" w:color="auto" w:fill="FFFFFF"/>
        </w:rPr>
        <w:t>The course covers</w:t>
      </w:r>
      <w:r>
        <w:rPr>
          <w:rStyle w:val="tlid-translation"/>
          <w:lang w:val="en"/>
        </w:rPr>
        <w:t xml:space="preserve"> introduction to the basics of computer graphics, with the history and theory of classical and computer animation. The course emphasis is on mastering the complete process of making computer animation.</w:t>
      </w:r>
    </w:p>
    <w:p w14:paraId="7EE12E49" w14:textId="70021710" w:rsidR="003A3939" w:rsidRDefault="00CA64CF" w:rsidP="003A3939">
      <w:p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 xml:space="preserve">This </w:t>
      </w:r>
      <w:r w:rsidR="003A3939" w:rsidRPr="00520BF2">
        <w:rPr>
          <w:rFonts w:eastAsia="Times New Roman" w:cstheme="minorHAnsi"/>
          <w:shd w:val="clear" w:color="auto" w:fill="FFFFFF"/>
        </w:rPr>
        <w:t>cours</w:t>
      </w:r>
      <w:r w:rsidR="003A3939">
        <w:rPr>
          <w:rFonts w:eastAsia="Times New Roman" w:cstheme="minorHAnsi"/>
          <w:shd w:val="clear" w:color="auto" w:fill="FFFFFF"/>
        </w:rPr>
        <w:t>e</w:t>
      </w:r>
      <w:r w:rsidR="003A3939" w:rsidRPr="00520BF2">
        <w:rPr>
          <w:rFonts w:eastAsia="Times New Roman" w:cstheme="minorHAnsi"/>
          <w:shd w:val="clear" w:color="auto" w:fill="FFFFFF"/>
        </w:rPr>
        <w:t xml:space="preserve"> cover</w:t>
      </w:r>
      <w:r w:rsidR="00F67958">
        <w:rPr>
          <w:rFonts w:eastAsia="Times New Roman" w:cstheme="minorHAnsi"/>
          <w:shd w:val="clear" w:color="auto" w:fill="FFFFFF"/>
        </w:rPr>
        <w:t>s</w:t>
      </w:r>
      <w:r w:rsidR="003A3939" w:rsidRPr="00520BF2">
        <w:rPr>
          <w:rFonts w:eastAsia="Times New Roman" w:cstheme="minorHAnsi"/>
          <w:shd w:val="clear" w:color="auto" w:fill="FFFFFF"/>
        </w:rPr>
        <w:t xml:space="preserve"> the following </w:t>
      </w:r>
      <w:r>
        <w:rPr>
          <w:rFonts w:eastAsia="Times New Roman" w:cstheme="minorHAnsi"/>
          <w:shd w:val="clear" w:color="auto" w:fill="FFFFFF"/>
        </w:rPr>
        <w:t xml:space="preserve">theoretical </w:t>
      </w:r>
      <w:r w:rsidR="003A3939" w:rsidRPr="00520BF2">
        <w:rPr>
          <w:rFonts w:eastAsia="Times New Roman" w:cstheme="minorHAnsi"/>
          <w:shd w:val="clear" w:color="auto" w:fill="FFFFFF"/>
        </w:rPr>
        <w:t>topics:</w:t>
      </w:r>
    </w:p>
    <w:p w14:paraId="79651EF2" w14:textId="0F6521E1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History of classical and computer animation</w:t>
      </w:r>
    </w:p>
    <w:p w14:paraId="2285F615" w14:textId="4C3459C8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Human vision, inertia of sight</w:t>
      </w:r>
    </w:p>
    <w:p w14:paraId="594D1084" w14:textId="65A37E62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Color theory, spaces and color coding</w:t>
      </w:r>
    </w:p>
    <w:p w14:paraId="44CF35C8" w14:textId="0AD9EE9C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Calculation in color representation spaces</w:t>
      </w:r>
    </w:p>
    <w:p w14:paraId="62386EF6" w14:textId="3E98E6C5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Computer aided and generated animation</w:t>
      </w:r>
    </w:p>
    <w:p w14:paraId="37C41110" w14:textId="7BB08986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Elements of animation. Animation and time, movie time.</w:t>
      </w:r>
    </w:p>
    <w:p w14:paraId="6B5456AA" w14:textId="5E0B89C1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Graphic system architecture. The structure of classical and computer animation.</w:t>
      </w:r>
    </w:p>
    <w:p w14:paraId="60642F49" w14:textId="530410F6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The process of making computer animation</w:t>
      </w:r>
    </w:p>
    <w:p w14:paraId="33C5E530" w14:textId="7AB02839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Production and post-production</w:t>
      </w:r>
    </w:p>
    <w:p w14:paraId="02852EBC" w14:textId="6691993A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Modeling space in vector graphics. 2D and 3D vector primitives</w:t>
      </w:r>
    </w:p>
    <w:p w14:paraId="27433A06" w14:textId="6651AE1E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Coordinate systems. Conversion between coordinate systems</w:t>
      </w:r>
    </w:p>
    <w:p w14:paraId="317AE5C7" w14:textId="3F52CB65" w:rsid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Transformations: translating, rotating and scaling.</w:t>
      </w:r>
    </w:p>
    <w:p w14:paraId="427E3661" w14:textId="52CDE18D" w:rsidR="00C666F4" w:rsidRPr="00424E5B" w:rsidRDefault="00C666F4" w:rsidP="00424E5B">
      <w:pPr>
        <w:pStyle w:val="ListParagraph"/>
        <w:numPr>
          <w:ilvl w:val="0"/>
          <w:numId w:val="5"/>
        </w:numPr>
        <w:spacing w:after="158" w:line="240" w:lineRule="auto"/>
        <w:rPr>
          <w:rStyle w:val="tlid-translation"/>
          <w:lang w:val="en"/>
        </w:rPr>
      </w:pPr>
      <w:r w:rsidRPr="00424E5B">
        <w:rPr>
          <w:rStyle w:val="tlid-translation"/>
          <w:lang w:val="en"/>
        </w:rPr>
        <w:t>Matrix calculus transformation.</w:t>
      </w:r>
    </w:p>
    <w:p w14:paraId="333A58E8" w14:textId="7EF8EECB" w:rsidR="005B268A" w:rsidRPr="000C6596" w:rsidRDefault="00CA64CF" w:rsidP="000C6596">
      <w:p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Fonts w:eastAsia="Times New Roman" w:cstheme="minorHAnsi"/>
        </w:rPr>
        <w:t xml:space="preserve">Course covers the following exercises: </w:t>
      </w:r>
    </w:p>
    <w:p w14:paraId="35D16E82" w14:textId="5F37A3A5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Blender: graphical application environment, setting animation parameters</w:t>
      </w:r>
    </w:p>
    <w:p w14:paraId="3453B9E0" w14:textId="1849B87F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Navigation in 3D model space, orthogonal and perspective view</w:t>
      </w:r>
    </w:p>
    <w:p w14:paraId="485F2F98" w14:textId="77FF4D69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Basic transformations (translation, rotation and scaling) of 3D objects</w:t>
      </w:r>
    </w:p>
    <w:p w14:paraId="6D54F297" w14:textId="3CBE9FA5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 xml:space="preserve">Animating the change in the location of 3D object primitives </w:t>
      </w:r>
    </w:p>
    <w:p w14:paraId="59461E08" w14:textId="28541537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 xml:space="preserve">"Graph editor": animate the speed and acceleration of a </w:t>
      </w:r>
      <w:r w:rsidR="00424E5B" w:rsidRPr="00424E5B">
        <w:rPr>
          <w:rStyle w:val="tlid-translation"/>
          <w:lang w:val="en"/>
        </w:rPr>
        <w:t xml:space="preserve">change  in </w:t>
      </w:r>
      <w:r w:rsidRPr="00424E5B">
        <w:rPr>
          <w:rStyle w:val="tlid-translation"/>
          <w:lang w:val="en"/>
        </w:rPr>
        <w:t xml:space="preserve">property </w:t>
      </w:r>
    </w:p>
    <w:p w14:paraId="43F752C8" w14:textId="549D0EF8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Camera. Tracking one or more objects. Using one or more cameras.</w:t>
      </w:r>
    </w:p>
    <w:p w14:paraId="783FFE0C" w14:textId="4B6AA086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Binding motion to path, animating path. "Gimbal lock".</w:t>
      </w:r>
    </w:p>
    <w:p w14:paraId="49EE6540" w14:textId="66EA73D5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Modeling: editing</w:t>
      </w:r>
      <w:r w:rsidR="00424E5B" w:rsidRPr="00424E5B">
        <w:rPr>
          <w:rStyle w:val="tlid-translation"/>
          <w:lang w:val="en"/>
        </w:rPr>
        <w:t xml:space="preserve"> -</w:t>
      </w:r>
      <w:r w:rsidRPr="00424E5B">
        <w:rPr>
          <w:rStyle w:val="tlid-translation"/>
          <w:lang w:val="en"/>
        </w:rPr>
        <w:t xml:space="preserve"> vertex, edge and surface.</w:t>
      </w:r>
    </w:p>
    <w:p w14:paraId="59AF1DD1" w14:textId="2E5E91CF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Modeling: selection, transformation, extrusion, addition of elements.</w:t>
      </w:r>
    </w:p>
    <w:p w14:paraId="60FCB82A" w14:textId="7AABDD88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Blender render materials: material properties.</w:t>
      </w:r>
    </w:p>
    <w:p w14:paraId="4B967071" w14:textId="4072441D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UV textures: import, assignment, connection with the material of the object</w:t>
      </w:r>
    </w:p>
    <w:p w14:paraId="5BF443B0" w14:textId="33D9AA97" w:rsidR="00424E5B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Cycles render materials: material properties, procedurally generated materials</w:t>
      </w:r>
    </w:p>
    <w:p w14:paraId="5042726A" w14:textId="570D49EB" w:rsidR="00424E5B" w:rsidRPr="00424E5B" w:rsidRDefault="00424E5B" w:rsidP="00424E5B">
      <w:pPr>
        <w:pStyle w:val="ListParagraph"/>
        <w:numPr>
          <w:ilvl w:val="0"/>
          <w:numId w:val="6"/>
        </w:numPr>
        <w:spacing w:after="158" w:line="240" w:lineRule="auto"/>
        <w:rPr>
          <w:rStyle w:val="tlid-translation"/>
          <w:rFonts w:eastAsia="Times New Roman" w:cstheme="minorHAnsi"/>
        </w:rPr>
      </w:pPr>
      <w:r w:rsidRPr="00424E5B">
        <w:rPr>
          <w:rStyle w:val="tlid-translation"/>
          <w:lang w:val="en"/>
        </w:rPr>
        <w:t>Types of light sources</w:t>
      </w:r>
      <w:r w:rsidR="00C666F4" w:rsidRPr="00424E5B">
        <w:rPr>
          <w:rStyle w:val="tlid-translation"/>
          <w:lang w:val="en"/>
        </w:rPr>
        <w:t>, backgrounds and stage lighting.</w:t>
      </w:r>
    </w:p>
    <w:p w14:paraId="4EA0B71A" w14:textId="202C1ACF" w:rsidR="00C666F4" w:rsidRPr="00424E5B" w:rsidRDefault="00C666F4" w:rsidP="00424E5B">
      <w:pPr>
        <w:pStyle w:val="ListParagraph"/>
        <w:numPr>
          <w:ilvl w:val="0"/>
          <w:numId w:val="6"/>
        </w:numPr>
        <w:spacing w:after="158" w:line="240" w:lineRule="auto"/>
        <w:rPr>
          <w:rFonts w:eastAsia="Times New Roman" w:cstheme="minorHAnsi"/>
        </w:rPr>
      </w:pPr>
      <w:r w:rsidRPr="00424E5B">
        <w:rPr>
          <w:rStyle w:val="tlid-translation"/>
          <w:lang w:val="en"/>
        </w:rPr>
        <w:t>Animation rendering and post-production.</w:t>
      </w:r>
    </w:p>
    <w:p w14:paraId="4E0F1888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412884CF" w14:textId="33883474" w:rsidR="00426589" w:rsidRPr="00AD7847" w:rsidRDefault="005B268A" w:rsidP="00AD7847">
      <w:pPr>
        <w:spacing w:after="158" w:line="240" w:lineRule="auto"/>
        <w:jc w:val="both"/>
        <w:rPr>
          <w:rFonts w:eastAsia="Times New Roman" w:cstheme="minorHAnsi"/>
          <w:shd w:val="clear" w:color="auto" w:fill="FFFFFF"/>
        </w:rPr>
      </w:pPr>
      <w:r>
        <w:rPr>
          <w:rStyle w:val="tlid-translation"/>
          <w:lang w:val="en"/>
        </w:rPr>
        <w:t>Students will gain knowledge of methods and techn</w:t>
      </w:r>
      <w:r w:rsidR="00497735">
        <w:rPr>
          <w:rStyle w:val="tlid-translation"/>
          <w:lang w:val="en"/>
        </w:rPr>
        <w:t>ologies of the entire process in</w:t>
      </w:r>
      <w:r>
        <w:rPr>
          <w:rStyle w:val="tlid-translation"/>
          <w:lang w:val="en"/>
        </w:rPr>
        <w:t xml:space="preserve"> computer animation. After the course the student is competent to independently create a short 3D animation</w:t>
      </w:r>
      <w:r w:rsidR="00AD7847">
        <w:rPr>
          <w:rStyle w:val="tlid-translation"/>
          <w:lang w:val="en"/>
        </w:rPr>
        <w:t>.</w:t>
      </w:r>
    </w:p>
    <w:sectPr w:rsidR="00426589" w:rsidRPr="00AD7847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1610F7"/>
    <w:multiLevelType w:val="hybridMultilevel"/>
    <w:tmpl w:val="2B4A3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21025"/>
    <w:multiLevelType w:val="hybridMultilevel"/>
    <w:tmpl w:val="0F8E0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33F58"/>
    <w:multiLevelType w:val="hybridMultilevel"/>
    <w:tmpl w:val="5F6AE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C73DAE"/>
    <w:multiLevelType w:val="hybridMultilevel"/>
    <w:tmpl w:val="5F6AE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96"/>
    <w:rsid w:val="000C65B3"/>
    <w:rsid w:val="000D3322"/>
    <w:rsid w:val="000D491A"/>
    <w:rsid w:val="000D5CAF"/>
    <w:rsid w:val="000D707C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4E5B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97735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57AEA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68A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2D38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77A9"/>
    <w:rsid w:val="00AD7847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6F4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4CF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17F83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D1FA2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F4"/>
    <w:rsid w:val="00F67958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5EF6"/>
  <w15:chartTrackingRefBased/>
  <w15:docId w15:val="{728CEDCB-DEE2-4610-8BB8-F67B2577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CA6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12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livia</cp:lastModifiedBy>
  <cp:revision>4</cp:revision>
  <dcterms:created xsi:type="dcterms:W3CDTF">2020-08-04T15:57:00Z</dcterms:created>
  <dcterms:modified xsi:type="dcterms:W3CDTF">2020-08-10T12:59:00Z</dcterms:modified>
</cp:coreProperties>
</file>